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ABF62" w14:textId="77777777" w:rsidR="000E0CD4" w:rsidRPr="000E0CD4" w:rsidRDefault="000E0CD4" w:rsidP="000E0C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B9BBF3A" wp14:editId="677A94A0">
            <wp:extent cx="1464790" cy="17691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173" cy="1776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E837D1">
        <w:rPr>
          <w:rFonts w:ascii="Times New Roman" w:eastAsia="Times New Roman" w:hAnsi="Times New Roman" w:cs="Times New Roman"/>
          <w:b/>
          <w:bCs/>
          <w:sz w:val="24"/>
          <w:szCs w:val="24"/>
        </w:rPr>
        <w:t>Dr Fox-McClary</w:t>
      </w:r>
      <w:r w:rsidRPr="000E0CD4">
        <w:rPr>
          <w:rFonts w:ascii="Times New Roman" w:eastAsia="Times New Roman" w:hAnsi="Times New Roman" w:cs="Times New Roman"/>
          <w:sz w:val="24"/>
          <w:szCs w:val="24"/>
        </w:rPr>
        <w:t xml:space="preserve"> earned her medical degree at the University of Washington School of Medicine. She completed an internship and residency in General Surgery at the Mayo Clinic in Rochester, Minnesota, followed by a Fellowship in Colon and Rectal Surgery, also at the Mayo Clinic.</w:t>
      </w:r>
    </w:p>
    <w:p w14:paraId="2E5D09BD" w14:textId="77777777" w:rsidR="000E0CD4" w:rsidRPr="000E0CD4" w:rsidRDefault="000E0CD4" w:rsidP="000E0C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0CD4">
        <w:rPr>
          <w:rFonts w:ascii="Times New Roman" w:eastAsia="Times New Roman" w:hAnsi="Times New Roman" w:cs="Times New Roman"/>
          <w:sz w:val="24"/>
          <w:szCs w:val="24"/>
        </w:rPr>
        <w:t>“Having surgery is a sentinel event in the lives of most people. My goal is that you feel we are in partnership through this time.”</w:t>
      </w:r>
    </w:p>
    <w:p w14:paraId="424B6A28" w14:textId="77777777" w:rsidR="000E0CD4" w:rsidRDefault="000E0CD4">
      <w:r w:rsidRPr="000E0CD4">
        <w:rPr>
          <w:rFonts w:ascii="Times New Roman" w:eastAsia="Times New Roman" w:hAnsi="Times New Roman" w:cs="Times New Roman"/>
          <w:sz w:val="24"/>
          <w:szCs w:val="24"/>
        </w:rPr>
        <w:br/>
        <w:t>Board certified in both specialties of General Surgery and Colon and Rectal Surgery, Dr. Fox-McClary is a Fellow of the American College of Surgeons and a Fellow of the American Society of Colon and Rectal Surgery. She is a member of the Society of American Gastrointestinal and Endoscopic Surgeons, Arizona Medical Association, American Medical Association and the Maricopa County Medical Society.</w:t>
      </w:r>
    </w:p>
    <w:p w14:paraId="623459D8" w14:textId="77777777" w:rsidR="000E0CD4" w:rsidRDefault="000E0CD4"/>
    <w:p w14:paraId="1556F581" w14:textId="77777777" w:rsidR="008F6238" w:rsidRPr="00CF7E07" w:rsidRDefault="008F6238" w:rsidP="008F623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A0DAB"/>
          <w:sz w:val="24"/>
          <w:szCs w:val="24"/>
          <w:u w:val="single"/>
        </w:rPr>
      </w:pPr>
      <w:r w:rsidRPr="00CF7E07">
        <w:rPr>
          <w:rFonts w:ascii="Arial" w:eastAsia="Times New Roman" w:hAnsi="Arial" w:cs="Arial"/>
          <w:color w:val="202124"/>
          <w:sz w:val="24"/>
          <w:szCs w:val="24"/>
        </w:rPr>
        <w:fldChar w:fldCharType="begin"/>
      </w:r>
      <w:r w:rsidRPr="00CF7E07">
        <w:rPr>
          <w:rFonts w:ascii="Arial" w:eastAsia="Times New Roman" w:hAnsi="Arial" w:cs="Arial"/>
          <w:color w:val="202124"/>
          <w:sz w:val="24"/>
          <w:szCs w:val="24"/>
        </w:rPr>
        <w:instrText xml:space="preserve"> HYPERLINK "https://www.google.com/search?gs_ssp=eJzj4tVP1zc0TEsxTzKqLDExYLRSNaiwMDdKMjc3NrE0TE5NTjNLszKoMLIwNTVKTTU2SEtOTLZMSfESKS4tSs9MTsxRSC_KLy1QyE9TSKwCAD-jFzQ&amp;q=surgical+group+of+az&amp;rlz=1C1QJDB_enUS647US648&amp;oq=sugical+group+&amp;aqs=chrome.1.69i57j46i13i175i199l2j0i13j46i13i175i199l3j0i13l2.7512j0j7&amp;sourceid=chrome&amp;ie=UTF-8" </w:instrText>
      </w:r>
      <w:r w:rsidRPr="00CF7E07">
        <w:rPr>
          <w:rFonts w:ascii="Arial" w:eastAsia="Times New Roman" w:hAnsi="Arial" w:cs="Arial"/>
          <w:color w:val="202124"/>
          <w:sz w:val="24"/>
          <w:szCs w:val="24"/>
        </w:rPr>
        <w:fldChar w:fldCharType="separate"/>
      </w:r>
      <w:r>
        <w:rPr>
          <w:rFonts w:ascii="Arial" w:eastAsia="Times New Roman" w:hAnsi="Arial" w:cs="Arial"/>
          <w:noProof/>
          <w:color w:val="1A0DAB"/>
          <w:sz w:val="24"/>
          <w:szCs w:val="24"/>
        </w:rPr>
        <w:drawing>
          <wp:inline distT="0" distB="0" distL="0" distR="0" wp14:anchorId="3282DAB5" wp14:editId="54E75BCB">
            <wp:extent cx="3048000" cy="2032000"/>
            <wp:effectExtent l="0" t="0" r="0" b="6350"/>
            <wp:docPr id="1" name="lu_map" descr="Map of Surgical Group of Arizona, PLLC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_map" descr="Map of Surgical Group of Arizona, PLLC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52390" w14:textId="77777777" w:rsidR="008F6238" w:rsidRPr="00CF7E07" w:rsidRDefault="008F6238" w:rsidP="008F6238">
      <w:pPr>
        <w:shd w:val="clear" w:color="auto" w:fill="FFFFFF"/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A023303" w14:textId="77777777" w:rsidR="008F6238" w:rsidRPr="00CF7E07" w:rsidRDefault="008F6238" w:rsidP="008F62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24"/>
          <w:szCs w:val="24"/>
        </w:rPr>
      </w:pPr>
      <w:r w:rsidRPr="00CF7E07">
        <w:rPr>
          <w:rFonts w:ascii="Arial" w:eastAsia="Times New Roman" w:hAnsi="Arial" w:cs="Arial"/>
          <w:color w:val="202124"/>
          <w:sz w:val="24"/>
          <w:szCs w:val="24"/>
        </w:rPr>
        <w:fldChar w:fldCharType="end"/>
      </w:r>
    </w:p>
    <w:p w14:paraId="416BE2EA" w14:textId="77777777" w:rsidR="008F6238" w:rsidRPr="00CF7E07" w:rsidRDefault="008F6238" w:rsidP="008F62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16"/>
          <w:szCs w:val="16"/>
        </w:rPr>
      </w:pPr>
    </w:p>
    <w:p w14:paraId="62ED0957" w14:textId="77777777" w:rsidR="008F6238" w:rsidRPr="008F6238" w:rsidRDefault="008F6238" w:rsidP="008F6238">
      <w:pPr>
        <w:shd w:val="clear" w:color="auto" w:fill="FFFFFF"/>
        <w:spacing w:after="0" w:line="240" w:lineRule="auto"/>
        <w:outlineLvl w:val="1"/>
        <w:rPr>
          <w:rFonts w:ascii="Arial" w:eastAsia="Times New Roman" w:hAnsi="Arial" w:cs="Arial"/>
          <w:color w:val="202124"/>
          <w:sz w:val="40"/>
          <w:szCs w:val="40"/>
        </w:rPr>
      </w:pPr>
      <w:r w:rsidRPr="008F6238">
        <w:rPr>
          <w:rFonts w:ascii="Arial" w:eastAsia="Times New Roman" w:hAnsi="Arial" w:cs="Arial"/>
          <w:color w:val="202124"/>
          <w:sz w:val="40"/>
          <w:szCs w:val="40"/>
        </w:rPr>
        <w:t>Surgical Group of Arizona, PLLC</w:t>
      </w:r>
    </w:p>
    <w:p w14:paraId="3A8C42BF" w14:textId="77777777" w:rsidR="008F6238" w:rsidRPr="00CF7E07" w:rsidRDefault="008F6238" w:rsidP="008F62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32"/>
          <w:szCs w:val="32"/>
        </w:rPr>
      </w:pPr>
      <w:r w:rsidRPr="00CF7E07">
        <w:rPr>
          <w:rFonts w:ascii="Arial" w:eastAsia="Times New Roman" w:hAnsi="Arial" w:cs="Arial"/>
          <w:b/>
          <w:bCs/>
          <w:color w:val="202124"/>
          <w:sz w:val="32"/>
          <w:szCs w:val="32"/>
        </w:rPr>
        <w:t>Located in:</w:t>
      </w:r>
      <w:r w:rsidRPr="00CF7E07">
        <w:rPr>
          <w:rFonts w:ascii="Arial" w:eastAsia="Times New Roman" w:hAnsi="Arial" w:cs="Arial"/>
          <w:color w:val="202124"/>
          <w:sz w:val="32"/>
          <w:szCs w:val="32"/>
        </w:rPr>
        <w:t> </w:t>
      </w:r>
      <w:hyperlink r:id="rId7" w:history="1">
        <w:r w:rsidRPr="00CF7E07">
          <w:rPr>
            <w:rFonts w:ascii="Arial" w:eastAsia="Times New Roman" w:hAnsi="Arial" w:cs="Arial"/>
            <w:color w:val="1A0DAB"/>
            <w:sz w:val="32"/>
            <w:szCs w:val="32"/>
            <w:u w:val="single"/>
          </w:rPr>
          <w:t>Desert Ridge Corporate Center</w:t>
        </w:r>
      </w:hyperlink>
    </w:p>
    <w:p w14:paraId="31E961B2" w14:textId="77777777" w:rsidR="008F6238" w:rsidRPr="00CF7E07" w:rsidRDefault="00E837D1" w:rsidP="008F62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32"/>
          <w:szCs w:val="32"/>
        </w:rPr>
      </w:pPr>
      <w:hyperlink r:id="rId8" w:history="1">
        <w:r w:rsidR="008F6238" w:rsidRPr="00CF7E07">
          <w:rPr>
            <w:rFonts w:ascii="Arial" w:eastAsia="Times New Roman" w:hAnsi="Arial" w:cs="Arial"/>
            <w:b/>
            <w:bCs/>
            <w:color w:val="0000FF"/>
            <w:sz w:val="32"/>
            <w:szCs w:val="32"/>
            <w:u w:val="single"/>
          </w:rPr>
          <w:t>Address</w:t>
        </w:r>
      </w:hyperlink>
      <w:r w:rsidR="008F6238" w:rsidRPr="00CF7E07">
        <w:rPr>
          <w:rFonts w:ascii="Arial" w:eastAsia="Times New Roman" w:hAnsi="Arial" w:cs="Arial"/>
          <w:b/>
          <w:bCs/>
          <w:color w:val="202124"/>
          <w:sz w:val="32"/>
          <w:szCs w:val="32"/>
        </w:rPr>
        <w:t>: </w:t>
      </w:r>
      <w:r w:rsidR="008F6238" w:rsidRPr="00CF7E07">
        <w:rPr>
          <w:rFonts w:ascii="Arial" w:eastAsia="Times New Roman" w:hAnsi="Arial" w:cs="Arial"/>
          <w:color w:val="202124"/>
          <w:sz w:val="32"/>
          <w:szCs w:val="32"/>
        </w:rPr>
        <w:t>20940 N Tatum Blvd Suite 270, Phoenix, AZ 85050</w:t>
      </w:r>
    </w:p>
    <w:p w14:paraId="5ECE7C49" w14:textId="77777777" w:rsidR="008F6238" w:rsidRPr="00CF7E07" w:rsidRDefault="00E837D1" w:rsidP="008F62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32"/>
          <w:szCs w:val="32"/>
        </w:rPr>
      </w:pPr>
      <w:hyperlink r:id="rId9" w:history="1">
        <w:r w:rsidR="008F6238" w:rsidRPr="00CF7E07">
          <w:rPr>
            <w:rFonts w:ascii="Arial" w:eastAsia="Times New Roman" w:hAnsi="Arial" w:cs="Arial"/>
            <w:b/>
            <w:bCs/>
            <w:color w:val="0000FF"/>
            <w:sz w:val="32"/>
            <w:szCs w:val="32"/>
            <w:u w:val="single"/>
          </w:rPr>
          <w:t>Phone</w:t>
        </w:r>
      </w:hyperlink>
      <w:r w:rsidR="008F6238" w:rsidRPr="00CF7E07">
        <w:rPr>
          <w:rFonts w:ascii="Arial" w:eastAsia="Times New Roman" w:hAnsi="Arial" w:cs="Arial"/>
          <w:b/>
          <w:bCs/>
          <w:color w:val="202124"/>
          <w:sz w:val="32"/>
          <w:szCs w:val="32"/>
        </w:rPr>
        <w:t>: </w:t>
      </w:r>
      <w:hyperlink r:id="rId10" w:history="1">
        <w:r w:rsidR="008F6238" w:rsidRPr="00CF7E07">
          <w:rPr>
            <w:rFonts w:ascii="Arial" w:eastAsia="Times New Roman" w:hAnsi="Arial" w:cs="Arial"/>
            <w:color w:val="1A0DAB"/>
            <w:sz w:val="32"/>
            <w:szCs w:val="32"/>
            <w:u w:val="single"/>
          </w:rPr>
          <w:t>(844) 436-7874</w:t>
        </w:r>
      </w:hyperlink>
    </w:p>
    <w:p w14:paraId="0D67A118" w14:textId="0CB2F4AC" w:rsidR="00DA5CA6" w:rsidRDefault="00DA5CA6"/>
    <w:sectPr w:rsidR="00DA5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bMwNTY1MTY1MzZR0lEKTi0uzszPAykwqgUACCksrywAAAA="/>
  </w:docVars>
  <w:rsids>
    <w:rsidRoot w:val="000E0CD4"/>
    <w:rsid w:val="000A60F4"/>
    <w:rsid w:val="000E0CD4"/>
    <w:rsid w:val="008F6238"/>
    <w:rsid w:val="00B01941"/>
    <w:rsid w:val="00DA5CA6"/>
    <w:rsid w:val="00E83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A69D9"/>
  <w15:docId w15:val="{34B74B80-36A1-4AB8-B2FB-08B69FBE8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0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CD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E0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2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rlz=1C1QJDB_enUS647US648&amp;sxsrf=ALiCzsaH87HsOk4YCsTevt5zuyUWPmcVlw:1660070489483&amp;q=surgical+group+of+arizona+address&amp;ludocid=2906280687294925277&amp;sa=X&amp;ved=2ahUKEwiKmM--tLr5AhWgLEQIHX4JDdEQ6BN6BAhmEA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search?rlz=1C1QJDB_enUS647US648&amp;sxsrf=ALiCzsaH87HsOk4YCsTevt5zuyUWPmcVlw:1660070489483&amp;q=Desert+Ridge+Corporate+Center&amp;ludocid=869003413555997908&amp;gsas=1&amp;lsig=AB86z5X1qXGOdIrhjSvKGBe9FGQC&amp;sa=X&amp;ved=2ahUKEwiKmM--tLr5AhWgLEQIHX4JDdEQ8G0oAHoECGcQAQ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hyperlink" Target="https://www.google.com/search?gs_ssp=eJzj4tVP1zc0TEsxTzKqLDExYLRSNaiwMDdKMjc3NrE0TE5NTjNLszKoMLIwNTVKTTU2SEtOTLZMSfESKS4tSs9MTsxRSC_KLy1QyE9TSKwCAD-jFzQ&amp;q=surgical+group+of+az&amp;rlz=1C1QJDB_enUS647US648&amp;oq=sugical+group+&amp;aqs=chrome.1.69i57j46i13i175i199l2j0i13j46i13i175i199l3j0i13l2.7512j0j7&amp;sourceid=chrome&amp;ie=UTF-8" TargetMode="External"/><Relationship Id="rId10" Type="http://schemas.openxmlformats.org/officeDocument/2006/relationships/hyperlink" Target="https://www.google.com/search?gs_ssp=eJzj4tVP1zc0TEsxTzKqLDExYLRSNaiwMDdKMjc3NrE0TE5NTjNLszKoMLIwNTVKTTU2SEtOTLZMSfESKS4tSs9MTsxRSC_KLy1QyE9TSKwCAD-jFzQ&amp;q=surgical+group+of+az&amp;rlz=1C1QJDB_enUS647US648&amp;oq=sugical+group+&amp;aqs=chrome.1.69i57j46i13i175i199l2j0i13j46i13i175i199l3j0i13l2.7512j0j7&amp;sourceid=chrome&amp;ie=UTF-8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google.com/search?rlz=1C1QJDB_enUS647US648&amp;sxsrf=ALiCzsaH87HsOk4YCsTevt5zuyUWPmcVlw:1660070489483&amp;q=surgical+group+of+arizona+phone&amp;ludocid=2906280687294925277&amp;sa=X&amp;ved=2ahUKEwiKmM--tLr5AhWgLEQIHX4JDdEQ6BN6BAhjEA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5</Words>
  <Characters>2020</Characters>
  <Application>Microsoft Office Word</Application>
  <DocSecurity>0</DocSecurity>
  <Lines>53</Lines>
  <Paragraphs>20</Paragraphs>
  <ScaleCrop>false</ScaleCrop>
  <Company>Toshiba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-User</dc:creator>
  <cp:lastModifiedBy>Lisa Shacket</cp:lastModifiedBy>
  <cp:revision>3</cp:revision>
  <dcterms:created xsi:type="dcterms:W3CDTF">2022-08-09T22:22:00Z</dcterms:created>
  <dcterms:modified xsi:type="dcterms:W3CDTF">2022-08-09T22:23:00Z</dcterms:modified>
</cp:coreProperties>
</file>